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77777777" w:rsidR="0022259F" w:rsidRDefault="0022259F" w:rsidP="00FF7F6D">
      <w:pPr>
        <w:spacing w:after="0"/>
        <w:jc w:val="both"/>
        <w:rPr>
          <w:b/>
          <w:color w:val="0070C0"/>
          <w:sz w:val="28"/>
        </w:rPr>
      </w:pPr>
      <w:bookmarkStart w:id="0" w:name="_GoBack"/>
      <w:bookmarkEnd w:id="0"/>
      <w:r>
        <w:rPr>
          <w:b/>
          <w:color w:val="0070C0"/>
          <w:sz w:val="28"/>
        </w:rPr>
        <w:t>Recruitment Monitoring</w:t>
      </w:r>
    </w:p>
    <w:p w14:paraId="79640742" w14:textId="28E72103" w:rsidR="007A2580" w:rsidRDefault="00CD2446" w:rsidP="00FF7F6D">
      <w:pPr>
        <w:jc w:val="both"/>
        <w:rPr>
          <w:rFonts w:cs="Arial"/>
        </w:rPr>
      </w:pPr>
      <w:r w:rsidRPr="00CD2446">
        <w:rPr>
          <w:rFonts w:cs="Arial"/>
        </w:rPr>
        <w:t>Barnhill Community High</w:t>
      </w:r>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35723F1F" w14:textId="77777777" w:rsidR="00DC00DB" w:rsidRDefault="00DC00DB" w:rsidP="00842B32">
      <w:pPr>
        <w:rPr>
          <w:b/>
          <w:color w:val="0070C0"/>
        </w:rPr>
      </w:pPr>
    </w:p>
    <w:p w14:paraId="7AEC6458" w14:textId="77777777"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87FCF"/>
    <w:rsid w:val="006E5407"/>
    <w:rsid w:val="006F1CCD"/>
    <w:rsid w:val="007A2580"/>
    <w:rsid w:val="007D479A"/>
    <w:rsid w:val="00842B32"/>
    <w:rsid w:val="00943001"/>
    <w:rsid w:val="00946BD5"/>
    <w:rsid w:val="009B055E"/>
    <w:rsid w:val="00A14210"/>
    <w:rsid w:val="00A31080"/>
    <w:rsid w:val="00A9077B"/>
    <w:rsid w:val="00AC79DA"/>
    <w:rsid w:val="00B511EC"/>
    <w:rsid w:val="00BC2D0E"/>
    <w:rsid w:val="00C0717D"/>
    <w:rsid w:val="00C32935"/>
    <w:rsid w:val="00CA2EB1"/>
    <w:rsid w:val="00CD2446"/>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D0427-4D23-4F63-873D-2C8622E5C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Hand D Mrs</cp:lastModifiedBy>
  <cp:revision>2</cp:revision>
  <cp:lastPrinted>2016-07-20T12:41:00Z</cp:lastPrinted>
  <dcterms:created xsi:type="dcterms:W3CDTF">2022-02-23T10:39:00Z</dcterms:created>
  <dcterms:modified xsi:type="dcterms:W3CDTF">2022-02-23T10:39:00Z</dcterms:modified>
</cp:coreProperties>
</file>